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07CC5" w:rsidRPr="00B07CC5" w:rsidRDefault="00626B77" w:rsidP="00B07CC5">
      <w:r w:rsidRPr="00B07CC5">
        <w:t>T</w:t>
      </w:r>
      <w:r w:rsidR="00B07CC5" w:rsidRPr="00B07CC5">
        <w:t>he</w:t>
      </w:r>
      <w:r>
        <w:t xml:space="preserve"> </w:t>
      </w:r>
      <w:r w:rsidR="00B07CC5" w:rsidRPr="00B07CC5">
        <w:t xml:space="preserve">manuscript is </w:t>
      </w:r>
      <w:r w:rsidRPr="00B07CC5">
        <w:t>favourable</w:t>
      </w:r>
      <w:r w:rsidR="00B07CC5" w:rsidRPr="00B07CC5">
        <w:t xml:space="preserve">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060D8" w:rsidRPr="00A6602F" w:rsidRDefault="000060D8" w:rsidP="009344FF">
      <w:bookmarkStart w:id="0" w:name="_GoBack"/>
      <w:proofErr w:type="spellStart"/>
      <w:r w:rsidRPr="00A6602F">
        <w:t>Dr.</w:t>
      </w:r>
      <w:proofErr w:type="spellEnd"/>
      <w:r w:rsidRPr="00A6602F">
        <w:t xml:space="preserve">  </w:t>
      </w:r>
      <w:proofErr w:type="spellStart"/>
      <w:r w:rsidRPr="00A6602F">
        <w:t>Khalfa</w:t>
      </w:r>
      <w:proofErr w:type="spellEnd"/>
      <w:r w:rsidRPr="00A6602F">
        <w:t xml:space="preserve"> Ali, University of Ain </w:t>
      </w:r>
      <w:proofErr w:type="spellStart"/>
      <w:r w:rsidRPr="00A6602F">
        <w:t>Temouchent</w:t>
      </w:r>
      <w:proofErr w:type="spellEnd"/>
      <w:r w:rsidRPr="00A6602F">
        <w:t>, Algeria</w:t>
      </w:r>
      <w:bookmarkEnd w:id="0"/>
    </w:p>
    <w:sectPr w:rsidR="000060D8" w:rsidRPr="00A660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rM0sDQwNzYFIiUdpeDU4uLM/DyQAsNaAL4ONRMsAAAA"/>
  </w:docVars>
  <w:rsids>
    <w:rsidRoot w:val="00A72896"/>
    <w:rsid w:val="000060D8"/>
    <w:rsid w:val="002C0B2C"/>
    <w:rsid w:val="00626B77"/>
    <w:rsid w:val="009344FF"/>
    <w:rsid w:val="009F328F"/>
    <w:rsid w:val="00A6602F"/>
    <w:rsid w:val="00A72896"/>
    <w:rsid w:val="00B0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76C46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09:38:00Z</dcterms:modified>
</cp:coreProperties>
</file>